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5CFF" w:rsidRPr="00735284" w:rsidRDefault="00565CFF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Uvod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u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laboratorijski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rad</w:t>
      </w:r>
      <w:proofErr w:type="spellEnd"/>
    </w:p>
    <w:p w:rsidR="00D40523" w:rsidRPr="00735284" w:rsidRDefault="00B85FAE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735284">
        <w:rPr>
          <w:rFonts w:ascii="Times New Roman" w:hAnsi="Times New Roman" w:cs="Times New Roman"/>
          <w:sz w:val="32"/>
          <w:szCs w:val="32"/>
          <w:lang w:val="en-GB"/>
        </w:rPr>
        <w:t>Rasporedstudenatapoterminimave</w:t>
      </w:r>
      <w:proofErr w:type="spellEnd"/>
      <w:r w:rsidRPr="00735284">
        <w:rPr>
          <w:rFonts w:ascii="Times New Roman" w:hAnsi="Times New Roman" w:cs="Times New Roman"/>
          <w:sz w:val="32"/>
          <w:szCs w:val="32"/>
        </w:rPr>
        <w:t xml:space="preserve">žbi za nedelju </w:t>
      </w:r>
    </w:p>
    <w:p w:rsidR="00B85FAE" w:rsidRPr="00735284" w:rsidRDefault="00E23D2F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15</w:t>
      </w:r>
      <w:r w:rsidR="00A8531C" w:rsidRPr="00735284">
        <w:rPr>
          <w:rFonts w:ascii="Times New Roman" w:hAnsi="Times New Roman" w:cs="Times New Roman"/>
          <w:sz w:val="32"/>
          <w:szCs w:val="32"/>
          <w:lang w:val="en-GB"/>
        </w:rPr>
        <w:t>-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1</w:t>
      </w:r>
      <w:r>
        <w:rPr>
          <w:rFonts w:ascii="Times New Roman" w:hAnsi="Times New Roman" w:cs="Times New Roman"/>
          <w:sz w:val="32"/>
          <w:szCs w:val="32"/>
          <w:lang w:val="en-GB"/>
        </w:rPr>
        <w:t>9</w:t>
      </w:r>
      <w:r w:rsidR="00A8531C" w:rsidRPr="00735284">
        <w:rPr>
          <w:rFonts w:ascii="Times New Roman" w:hAnsi="Times New Roman" w:cs="Times New Roman"/>
          <w:sz w:val="32"/>
          <w:szCs w:val="32"/>
          <w:lang w:val="en-GB"/>
        </w:rPr>
        <w:t>.1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0</w:t>
      </w:r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>.201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8</w:t>
      </w:r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 xml:space="preserve">. </w:t>
      </w:r>
      <w:proofErr w:type="spellStart"/>
      <w:r w:rsidR="00B85FAE" w:rsidRPr="00735284">
        <w:rPr>
          <w:rFonts w:ascii="Times New Roman" w:hAnsi="Times New Roman" w:cs="Times New Roman"/>
          <w:sz w:val="32"/>
          <w:szCs w:val="32"/>
          <w:lang w:val="en-GB"/>
        </w:rPr>
        <w:t>godine</w:t>
      </w:r>
      <w:proofErr w:type="spellEnd"/>
      <w:r w:rsidR="00565CFF" w:rsidRPr="00735284">
        <w:rPr>
          <w:rFonts w:ascii="Times New Roman" w:hAnsi="Times New Roman" w:cs="Times New Roman"/>
          <w:sz w:val="32"/>
          <w:szCs w:val="32"/>
          <w:lang w:val="en-GB"/>
        </w:rPr>
        <w:t>.</w:t>
      </w:r>
    </w:p>
    <w:p w:rsidR="00AD62E3" w:rsidRPr="00735284" w:rsidRDefault="00AD62E3" w:rsidP="00D40523">
      <w:pPr>
        <w:jc w:val="center"/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F967FB" w:rsidRPr="00735284" w:rsidTr="00346218">
        <w:tc>
          <w:tcPr>
            <w:tcW w:w="1271" w:type="dxa"/>
            <w:vMerge w:val="restart"/>
            <w:vAlign w:val="center"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1</w:t>
            </w:r>
          </w:p>
        </w:tc>
        <w:tc>
          <w:tcPr>
            <w:tcW w:w="7791" w:type="dxa"/>
            <w:gridSpan w:val="2"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nedeljak</w:t>
            </w:r>
          </w:p>
        </w:tc>
      </w:tr>
      <w:tr w:rsidR="00F967FB" w:rsidRPr="00735284" w:rsidTr="009958C7">
        <w:trPr>
          <w:trHeight w:val="164"/>
        </w:trPr>
        <w:tc>
          <w:tcPr>
            <w:tcW w:w="1271" w:type="dxa"/>
            <w:vMerge/>
          </w:tcPr>
          <w:p w:rsidR="00F967FB" w:rsidRPr="00735284" w:rsidRDefault="00F967FB" w:rsidP="00B85FA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F967FB" w:rsidRPr="00735284" w:rsidRDefault="00F967FB" w:rsidP="00F967FB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8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346218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jdarević Anđela 2018/007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rnautović Milica 2018/0013</w:t>
            </w:r>
          </w:p>
        </w:tc>
      </w:tr>
      <w:tr w:rsidR="009958C7" w:rsidRPr="00735284" w:rsidTr="00346218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bić Jovana 2018/0007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rić Miljan 2018/0036</w:t>
            </w:r>
          </w:p>
        </w:tc>
      </w:tr>
      <w:tr w:rsidR="009958C7" w:rsidRPr="00735284" w:rsidTr="00346218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lagojević Darija 2018/001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žović Anja 2018/0034</w:t>
            </w:r>
          </w:p>
        </w:tc>
      </w:tr>
      <w:tr w:rsidR="009958C7" w:rsidRPr="00735284" w:rsidTr="00346218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kun Ivana 2018/0006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346218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9958C7" w:rsidRPr="00735284" w:rsidTr="00664DF3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 12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9A1222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damović Nada 2018/0025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ndrić Andrijana 2018/0050</w:t>
            </w:r>
          </w:p>
        </w:tc>
      </w:tr>
      <w:tr w:rsidR="009958C7" w:rsidRPr="00735284" w:rsidTr="007556BE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Arsenijević Anđela 2018/000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ajić Veljko 2018/0035</w:t>
            </w:r>
          </w:p>
        </w:tc>
      </w:tr>
      <w:tr w:rsidR="009958C7" w:rsidRPr="00735284" w:rsidTr="00DA3A7B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jelić Marijana 2018/0039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žić Najdan 2018/0040</w:t>
            </w:r>
          </w:p>
        </w:tc>
      </w:tr>
    </w:tbl>
    <w:p w:rsidR="00D40523" w:rsidRDefault="00D40523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5F5D53" w:rsidRPr="00735284" w:rsidTr="006A5184">
        <w:tc>
          <w:tcPr>
            <w:tcW w:w="1271" w:type="dxa"/>
            <w:vMerge w:val="restart"/>
            <w:vAlign w:val="center"/>
          </w:tcPr>
          <w:p w:rsidR="005F5D53" w:rsidRPr="00735284" w:rsidRDefault="005F5D53" w:rsidP="00346218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 xml:space="preserve">  G2</w:t>
            </w:r>
          </w:p>
        </w:tc>
        <w:tc>
          <w:tcPr>
            <w:tcW w:w="7791" w:type="dxa"/>
            <w:gridSpan w:val="2"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nedeljak</w:t>
            </w:r>
          </w:p>
        </w:tc>
      </w:tr>
      <w:tr w:rsidR="005F5D53" w:rsidRPr="00735284" w:rsidTr="005C56D8">
        <w:tc>
          <w:tcPr>
            <w:tcW w:w="1271" w:type="dxa"/>
            <w:vMerge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5F5D53" w:rsidRPr="00735284" w:rsidRDefault="005F5D53" w:rsidP="00F967FB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1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elinović Kristina 2018/0014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Golubović Luka 2018/0015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ašić Danica 2018/0029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Janjić Aleksandar 2018/0051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Ivanović Nađa 2018/003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Ivljanin Vujadin 2018/0066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Jović Zorana 2018/0019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Četvrtak</w:t>
            </w:r>
          </w:p>
        </w:tc>
      </w:tr>
      <w:tr w:rsidR="009958C7" w:rsidRPr="00735284" w:rsidTr="001C7B00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9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asić Sara 2018/0049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Veselinović Aleksandra 2018/0063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Gočanin Kristina 2018/0048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ejković Stefana 2018/0016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Đorđević Sara 2018/0046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346218" w:rsidRDefault="00346218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5F5D53" w:rsidRPr="00735284" w:rsidTr="006A5184">
        <w:tc>
          <w:tcPr>
            <w:tcW w:w="1271" w:type="dxa"/>
            <w:vMerge w:val="restart"/>
            <w:vAlign w:val="center"/>
          </w:tcPr>
          <w:p w:rsidR="005F5D53" w:rsidRPr="00735284" w:rsidRDefault="005F5D53" w:rsidP="00346218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 xml:space="preserve">G3 </w:t>
            </w:r>
          </w:p>
        </w:tc>
        <w:tc>
          <w:tcPr>
            <w:tcW w:w="7791" w:type="dxa"/>
            <w:gridSpan w:val="2"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Utorak</w:t>
            </w:r>
          </w:p>
        </w:tc>
      </w:tr>
      <w:tr w:rsidR="005F5D53" w:rsidRPr="00735284" w:rsidTr="00B025D8">
        <w:tc>
          <w:tcPr>
            <w:tcW w:w="1271" w:type="dxa"/>
            <w:vMerge/>
          </w:tcPr>
          <w:p w:rsidR="005F5D53" w:rsidRPr="00735284" w:rsidRDefault="005F5D53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5F5D53" w:rsidRPr="00735284" w:rsidRDefault="005F5D53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4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rać Stefan 2018/0068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tić Roksanda 2018/0055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Lekić Staša 2018/0067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Lipovina Anđela 2018/0047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ćić Marija 2018/006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unitlak Magdalena 2018/0026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ajević Katarina 2018/0058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avlović Milica 2018/0062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ak</w:t>
            </w:r>
          </w:p>
        </w:tc>
      </w:tr>
      <w:tr w:rsidR="009958C7" w:rsidRPr="00735284" w:rsidTr="00732F31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2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apur Bojana 2018/0065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osanović Marta 2018/0004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otarac Andrija 2018/0024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ić Viktor 2018/0054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utinović Zorana 2018/005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Novaković Ivana 2018/0001</w:t>
            </w:r>
          </w:p>
        </w:tc>
      </w:tr>
    </w:tbl>
    <w:p w:rsidR="00F967FB" w:rsidRPr="00735284" w:rsidRDefault="00F967FB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735284" w:rsidRPr="00735284" w:rsidRDefault="00735284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Pr="00735284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F5D53" w:rsidRPr="00735284" w:rsidRDefault="005F5D53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:rsidR="00565CFF" w:rsidRPr="00735284" w:rsidRDefault="00565CFF" w:rsidP="00AD62E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lastRenderedPageBreak/>
        <w:t>Uvod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u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laboratorijski</w:t>
      </w:r>
      <w:proofErr w:type="spellEnd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  <w:proofErr w:type="spellStart"/>
      <w:r w:rsidRPr="00735284">
        <w:rPr>
          <w:rFonts w:ascii="Times New Roman" w:hAnsi="Times New Roman" w:cs="Times New Roman"/>
          <w:b/>
          <w:sz w:val="32"/>
          <w:szCs w:val="32"/>
          <w:lang w:val="en-GB"/>
        </w:rPr>
        <w:t>rad</w:t>
      </w:r>
      <w:proofErr w:type="spellEnd"/>
    </w:p>
    <w:p w:rsidR="00D40523" w:rsidRPr="00735284" w:rsidRDefault="00565CFF" w:rsidP="00AD62E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735284">
        <w:rPr>
          <w:rFonts w:ascii="Times New Roman" w:hAnsi="Times New Roman" w:cs="Times New Roman"/>
          <w:sz w:val="32"/>
          <w:szCs w:val="32"/>
          <w:lang w:val="en-GB"/>
        </w:rPr>
        <w:t>Rasporedstudenatapoterminimave</w:t>
      </w:r>
      <w:proofErr w:type="spellEnd"/>
      <w:r w:rsidRPr="00735284">
        <w:rPr>
          <w:rFonts w:ascii="Times New Roman" w:hAnsi="Times New Roman" w:cs="Times New Roman"/>
          <w:sz w:val="32"/>
          <w:szCs w:val="32"/>
        </w:rPr>
        <w:t xml:space="preserve">žbi za nedelju </w:t>
      </w:r>
    </w:p>
    <w:p w:rsidR="00F967FB" w:rsidRPr="00735284" w:rsidRDefault="00E23D2F" w:rsidP="00F967FB">
      <w:pPr>
        <w:spacing w:after="0"/>
        <w:jc w:val="center"/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15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-1</w:t>
      </w:r>
      <w:r>
        <w:rPr>
          <w:rFonts w:ascii="Times New Roman" w:hAnsi="Times New Roman" w:cs="Times New Roman"/>
          <w:sz w:val="32"/>
          <w:szCs w:val="32"/>
          <w:lang w:val="en-GB"/>
        </w:rPr>
        <w:t>9</w:t>
      </w:r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 xml:space="preserve">.10.2018. </w:t>
      </w:r>
      <w:proofErr w:type="spellStart"/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godine</w:t>
      </w:r>
      <w:proofErr w:type="spellEnd"/>
      <w:r w:rsidR="00F967FB" w:rsidRPr="00735284">
        <w:rPr>
          <w:rFonts w:ascii="Times New Roman" w:hAnsi="Times New Roman" w:cs="Times New Roman"/>
          <w:sz w:val="32"/>
          <w:szCs w:val="32"/>
          <w:lang w:val="en-GB"/>
        </w:rPr>
        <w:t>.</w:t>
      </w:r>
    </w:p>
    <w:p w:rsidR="00AD62E3" w:rsidRPr="00735284" w:rsidRDefault="00AD62E3" w:rsidP="00F967FB">
      <w:pPr>
        <w:rPr>
          <w:rFonts w:ascii="Times New Roman" w:hAnsi="Times New Roman" w:cs="Times New Roman"/>
          <w:color w:val="FF0000"/>
          <w:sz w:val="28"/>
          <w:szCs w:val="28"/>
          <w:lang w:val="en-GB"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735284" w:rsidRPr="00735284" w:rsidTr="006A5184">
        <w:tc>
          <w:tcPr>
            <w:tcW w:w="1271" w:type="dxa"/>
            <w:vMerge w:val="restart"/>
            <w:vAlign w:val="center"/>
          </w:tcPr>
          <w:p w:rsidR="00735284" w:rsidRPr="00735284" w:rsidRDefault="00735284" w:rsidP="00565CFF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4</w:t>
            </w:r>
          </w:p>
        </w:tc>
        <w:tc>
          <w:tcPr>
            <w:tcW w:w="7791" w:type="dxa"/>
            <w:gridSpan w:val="2"/>
          </w:tcPr>
          <w:p w:rsidR="00735284" w:rsidRPr="00735284" w:rsidRDefault="00735284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735284" w:rsidRPr="00735284" w:rsidTr="00B92FC6">
        <w:tc>
          <w:tcPr>
            <w:tcW w:w="1271" w:type="dxa"/>
            <w:vMerge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735284" w:rsidRPr="00735284" w:rsidRDefault="00735284" w:rsidP="005F5D53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9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činoćević Anđela 2018/0045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enković Milica 2018/0023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ovanović Andrijana 2018/0009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madani Barbara 2018/0018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šković Pavle 2018/0027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avič Sandra 2018/0042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ošković Jelena 2018/0022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ak</w:t>
            </w:r>
          </w:p>
        </w:tc>
      </w:tr>
      <w:tr w:rsidR="009958C7" w:rsidRPr="00735284" w:rsidTr="00A46103">
        <w:trPr>
          <w:trHeight w:val="77"/>
        </w:trPr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5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etrović Tamara 2018/0008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Potulić Nikola 2018/0057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divojević Jelena 2018/0044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jčić Jelica 2018/0031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anđelović Luka 2018/007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Rondović Katarina 2018/0038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imonović Katarina 2018/004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Milovanović Nikoleta 2018/0032</w:t>
            </w:r>
          </w:p>
        </w:tc>
      </w:tr>
    </w:tbl>
    <w:p w:rsidR="00D40523" w:rsidRDefault="00D40523">
      <w:pPr>
        <w:rPr>
          <w:rFonts w:ascii="Times New Roman" w:hAnsi="Times New Roman" w:cs="Times New Roman"/>
          <w:lang/>
        </w:rPr>
      </w:pPr>
    </w:p>
    <w:p w:rsidR="00735284" w:rsidRDefault="00735284">
      <w:pPr>
        <w:rPr>
          <w:rFonts w:ascii="Times New Roman" w:hAnsi="Times New Roman" w:cs="Times New Roman"/>
          <w:lang/>
        </w:rPr>
      </w:pPr>
    </w:p>
    <w:p w:rsidR="00735284" w:rsidRPr="00735284" w:rsidRDefault="00735284">
      <w:pPr>
        <w:rPr>
          <w:rFonts w:ascii="Times New Roman" w:hAnsi="Times New Roman" w:cs="Times New Roman"/>
          <w:lang/>
        </w:rPr>
      </w:pPr>
    </w:p>
    <w:tbl>
      <w:tblPr>
        <w:tblStyle w:val="TableGrid"/>
        <w:tblW w:w="0" w:type="auto"/>
        <w:tblLook w:val="04A0"/>
      </w:tblPr>
      <w:tblGrid>
        <w:gridCol w:w="1271"/>
        <w:gridCol w:w="3895"/>
        <w:gridCol w:w="3896"/>
      </w:tblGrid>
      <w:tr w:rsidR="00735284" w:rsidRPr="00735284" w:rsidTr="006A5184">
        <w:tc>
          <w:tcPr>
            <w:tcW w:w="1271" w:type="dxa"/>
            <w:vMerge w:val="restart"/>
            <w:vAlign w:val="center"/>
          </w:tcPr>
          <w:p w:rsidR="00735284" w:rsidRPr="00735284" w:rsidRDefault="00735284" w:rsidP="0032538B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735284">
              <w:rPr>
                <w:rFonts w:ascii="Times New Roman" w:hAnsi="Times New Roman" w:cs="Times New Roman"/>
                <w:sz w:val="40"/>
                <w:szCs w:val="40"/>
              </w:rPr>
              <w:t>G5</w:t>
            </w:r>
          </w:p>
        </w:tc>
        <w:tc>
          <w:tcPr>
            <w:tcW w:w="7791" w:type="dxa"/>
            <w:gridSpan w:val="2"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reda</w:t>
            </w:r>
          </w:p>
        </w:tc>
      </w:tr>
      <w:tr w:rsidR="00735284" w:rsidRPr="00735284" w:rsidTr="00B66978">
        <w:tc>
          <w:tcPr>
            <w:tcW w:w="1271" w:type="dxa"/>
            <w:vMerge/>
          </w:tcPr>
          <w:p w:rsidR="00735284" w:rsidRPr="00735284" w:rsidRDefault="00735284" w:rsidP="006A51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735284" w:rsidRPr="00735284" w:rsidRDefault="00735284" w:rsidP="00735284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5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amenković Jovana 2018/0033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anković Tatjana 2018/0059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evančević Kristina 2018/0052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ojanović Katarina 2018/0012</w:t>
            </w:r>
          </w:p>
        </w:tc>
        <w:bookmarkStart w:id="0" w:name="_GoBack"/>
        <w:bookmarkEnd w:id="0"/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Trajković Ksenia 2018/0005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Šekularac Aleksa 2018/0056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Četvrtak</w:t>
            </w:r>
          </w:p>
        </w:tc>
      </w:tr>
      <w:tr w:rsidR="009958C7" w:rsidRPr="00735284" w:rsidTr="00C56FC6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791" w:type="dxa"/>
            <w:gridSpan w:val="2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Dolazak 14</w:t>
            </w:r>
            <w:r w:rsidRPr="00735284">
              <w:rPr>
                <w:rFonts w:ascii="Times New Roman" w:hAnsi="Times New Roman" w:cs="Times New Roman"/>
                <w:vertAlign w:val="superscript"/>
              </w:rPr>
              <w:t>00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miljanić Anica 2018/0020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ojanović Sava 2018/0069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Stevanović Miloš 2018/0017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Bijelić Marija 2018/0002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Tasić Anđela 2018/0021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Krunić Katarina 2017/0023</w:t>
            </w:r>
          </w:p>
        </w:tc>
      </w:tr>
      <w:tr w:rsidR="009958C7" w:rsidRPr="00735284" w:rsidTr="006A5184">
        <w:tc>
          <w:tcPr>
            <w:tcW w:w="1271" w:type="dxa"/>
            <w:vMerge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95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  <w:r w:rsidRPr="00735284">
              <w:rPr>
                <w:rFonts w:ascii="Times New Roman" w:hAnsi="Times New Roman" w:cs="Times New Roman"/>
              </w:rPr>
              <w:t>Cvetić Bojana 2018/0011</w:t>
            </w:r>
          </w:p>
        </w:tc>
        <w:tc>
          <w:tcPr>
            <w:tcW w:w="3896" w:type="dxa"/>
          </w:tcPr>
          <w:p w:rsidR="009958C7" w:rsidRPr="00735284" w:rsidRDefault="009958C7" w:rsidP="009958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32538B" w:rsidRPr="00735284" w:rsidRDefault="0032538B">
      <w:pPr>
        <w:rPr>
          <w:rFonts w:ascii="Times New Roman" w:hAnsi="Times New Roman" w:cs="Times New Roman"/>
          <w:lang/>
        </w:rPr>
      </w:pPr>
    </w:p>
    <w:sectPr w:rsidR="0032538B" w:rsidRPr="00735284" w:rsidSect="00AD62E3"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Y0MTUyNLUwsTC1NDdV0lEKTi0uzszPAykwqgUApQ6zsSwAAAA="/>
  </w:docVars>
  <w:rsids>
    <w:rsidRoot w:val="00B85FAE"/>
    <w:rsid w:val="001A637C"/>
    <w:rsid w:val="0032538B"/>
    <w:rsid w:val="00346218"/>
    <w:rsid w:val="00565CFF"/>
    <w:rsid w:val="005F5D53"/>
    <w:rsid w:val="00631828"/>
    <w:rsid w:val="00735284"/>
    <w:rsid w:val="008D3B38"/>
    <w:rsid w:val="009777AD"/>
    <w:rsid w:val="009958C7"/>
    <w:rsid w:val="00A8531C"/>
    <w:rsid w:val="00A879F7"/>
    <w:rsid w:val="00AD62E3"/>
    <w:rsid w:val="00B85FAE"/>
    <w:rsid w:val="00D40523"/>
    <w:rsid w:val="00E23D2F"/>
    <w:rsid w:val="00E62CF9"/>
    <w:rsid w:val="00F60728"/>
    <w:rsid w:val="00F967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3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5FA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PrinzEugen</cp:lastModifiedBy>
  <cp:revision>2</cp:revision>
  <cp:lastPrinted>2016-10-07T13:38:00Z</cp:lastPrinted>
  <dcterms:created xsi:type="dcterms:W3CDTF">2018-10-12T20:48:00Z</dcterms:created>
  <dcterms:modified xsi:type="dcterms:W3CDTF">2018-10-12T20:48:00Z</dcterms:modified>
</cp:coreProperties>
</file>